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F033B4" w14:textId="39B12684" w:rsidR="00627AC9" w:rsidRDefault="00B17070">
      <w:pPr>
        <w:pStyle w:val="Title"/>
        <w:keepNext w:val="0"/>
        <w:keepLines w:val="0"/>
        <w:spacing w:before="24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LAPORAN TUGAS </w:t>
      </w:r>
      <w:r w:rsidR="00687C8F">
        <w:rPr>
          <w:b/>
          <w:sz w:val="32"/>
          <w:szCs w:val="32"/>
        </w:rPr>
        <w:t>KECIL 3</w:t>
      </w:r>
    </w:p>
    <w:p w14:paraId="23FC36DE" w14:textId="77777777" w:rsidR="00627AC9" w:rsidRDefault="00B17070">
      <w:pPr>
        <w:pStyle w:val="Title"/>
        <w:keepNext w:val="0"/>
        <w:keepLines w:val="0"/>
        <w:spacing w:before="240"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IF2211/Strategi </w:t>
      </w:r>
      <w:proofErr w:type="spellStart"/>
      <w:r>
        <w:rPr>
          <w:b/>
          <w:sz w:val="32"/>
          <w:szCs w:val="32"/>
        </w:rPr>
        <w:t>Algoritma</w:t>
      </w:r>
      <w:proofErr w:type="spellEnd"/>
    </w:p>
    <w:p w14:paraId="1DD19826" w14:textId="77777777" w:rsidR="00627AC9" w:rsidRDefault="00B17070">
      <w:pPr>
        <w:spacing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Semester II </w:t>
      </w:r>
      <w:proofErr w:type="spellStart"/>
      <w:r>
        <w:rPr>
          <w:b/>
          <w:sz w:val="32"/>
          <w:szCs w:val="32"/>
        </w:rPr>
        <w:t>Tahun</w:t>
      </w:r>
      <w:proofErr w:type="spellEnd"/>
      <w:r>
        <w:rPr>
          <w:b/>
          <w:sz w:val="32"/>
          <w:szCs w:val="32"/>
        </w:rPr>
        <w:t xml:space="preserve"> 2020/2021</w:t>
      </w:r>
    </w:p>
    <w:p w14:paraId="0CC6B7CF" w14:textId="77777777" w:rsidR="00627AC9" w:rsidRDefault="00B17070">
      <w:pPr>
        <w:spacing w:line="240" w:lineRule="auto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</w:t>
      </w:r>
    </w:p>
    <w:p w14:paraId="3E86370C" w14:textId="5C1F6FDE" w:rsidR="00627AC9" w:rsidRDefault="00626C8E">
      <w:pPr>
        <w:pStyle w:val="Title"/>
        <w:keepNext w:val="0"/>
        <w:keepLines w:val="0"/>
        <w:spacing w:before="240" w:line="240" w:lineRule="auto"/>
        <w:jc w:val="center"/>
        <w:rPr>
          <w:b/>
          <w:sz w:val="28"/>
          <w:szCs w:val="28"/>
        </w:rPr>
      </w:pPr>
      <w:r>
        <w:rPr>
          <w:b/>
          <w:noProof/>
          <w:sz w:val="32"/>
          <w:szCs w:val="32"/>
        </w:rPr>
        <w:drawing>
          <wp:inline distT="0" distB="0" distL="0" distR="0" wp14:anchorId="3D13704A" wp14:editId="4C99636E">
            <wp:extent cx="2674620" cy="3590678"/>
            <wp:effectExtent l="0" t="0" r="0" b="0"/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6448" cy="3606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A9FB3" w14:textId="77777777" w:rsidR="00627AC9" w:rsidRDefault="00627AC9">
      <w:pPr>
        <w:spacing w:before="240" w:after="60" w:line="240" w:lineRule="auto"/>
        <w:jc w:val="center"/>
        <w:rPr>
          <w:sz w:val="28"/>
          <w:szCs w:val="28"/>
        </w:rPr>
      </w:pPr>
    </w:p>
    <w:p w14:paraId="52CD75C9" w14:textId="77777777" w:rsidR="00627AC9" w:rsidRDefault="00B17070">
      <w:pPr>
        <w:spacing w:before="240" w:after="60" w:line="240" w:lineRule="auto"/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Dipersiapkan</w:t>
      </w:r>
      <w:proofErr w:type="spellEnd"/>
      <w:r>
        <w:rPr>
          <w:sz w:val="28"/>
          <w:szCs w:val="28"/>
        </w:rPr>
        <w:t xml:space="preserve"> oleh:</w:t>
      </w:r>
    </w:p>
    <w:p w14:paraId="5914F58A" w14:textId="77777777" w:rsidR="00627AC9" w:rsidRDefault="00627AC9"/>
    <w:tbl>
      <w:tblPr>
        <w:tblStyle w:val="a"/>
        <w:tblW w:w="5670" w:type="dxa"/>
        <w:tblInd w:w="1825" w:type="dxa"/>
        <w:tblLayout w:type="fixed"/>
        <w:tblLook w:val="0000" w:firstRow="0" w:lastRow="0" w:firstColumn="0" w:lastColumn="0" w:noHBand="0" w:noVBand="0"/>
      </w:tblPr>
      <w:tblGrid>
        <w:gridCol w:w="3615"/>
        <w:gridCol w:w="2055"/>
      </w:tblGrid>
      <w:tr w:rsidR="00627AC9" w14:paraId="227A5912" w14:textId="77777777">
        <w:trPr>
          <w:trHeight w:val="250"/>
        </w:trPr>
        <w:tc>
          <w:tcPr>
            <w:tcW w:w="3615" w:type="dxa"/>
          </w:tcPr>
          <w:p w14:paraId="2E84A121" w14:textId="77777777" w:rsidR="00627AC9" w:rsidRDefault="00B17070" w:rsidP="00687C8F">
            <w:pPr>
              <w:pStyle w:val="Title"/>
              <w:keepNext w:val="0"/>
              <w:keepLines w:val="0"/>
              <w:spacing w:before="240" w:line="240" w:lineRule="auto"/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khri Nail Wibowo</w:t>
            </w:r>
          </w:p>
        </w:tc>
        <w:tc>
          <w:tcPr>
            <w:tcW w:w="2055" w:type="dxa"/>
          </w:tcPr>
          <w:p w14:paraId="3126398B" w14:textId="77777777" w:rsidR="00627AC9" w:rsidRDefault="00B17070">
            <w:pPr>
              <w:pStyle w:val="Title"/>
              <w:keepNext w:val="0"/>
              <w:keepLines w:val="0"/>
              <w:spacing w:before="24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519035</w:t>
            </w:r>
          </w:p>
        </w:tc>
      </w:tr>
      <w:tr w:rsidR="00627AC9" w14:paraId="44377080" w14:textId="77777777">
        <w:trPr>
          <w:trHeight w:val="250"/>
        </w:trPr>
        <w:tc>
          <w:tcPr>
            <w:tcW w:w="3615" w:type="dxa"/>
          </w:tcPr>
          <w:p w14:paraId="4AB7DDA2" w14:textId="5BCEC04D" w:rsidR="00627AC9" w:rsidRDefault="00687C8F" w:rsidP="00687C8F">
            <w:pPr>
              <w:pStyle w:val="Title"/>
              <w:keepNext w:val="0"/>
              <w:keepLines w:val="0"/>
              <w:spacing w:before="240" w:line="240" w:lineRule="auto"/>
              <w:ind w:firstLine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wianditya</w:t>
            </w:r>
            <w:proofErr w:type="spellEnd"/>
            <w:r>
              <w:rPr>
                <w:sz w:val="24"/>
                <w:szCs w:val="24"/>
              </w:rPr>
              <w:t xml:space="preserve"> Hanif </w:t>
            </w:r>
            <w:proofErr w:type="spellStart"/>
            <w:r>
              <w:rPr>
                <w:sz w:val="24"/>
                <w:szCs w:val="24"/>
              </w:rPr>
              <w:t>Raharjanto</w:t>
            </w:r>
            <w:proofErr w:type="spellEnd"/>
          </w:p>
        </w:tc>
        <w:tc>
          <w:tcPr>
            <w:tcW w:w="2055" w:type="dxa"/>
          </w:tcPr>
          <w:p w14:paraId="0ABE5E61" w14:textId="77777777" w:rsidR="00627AC9" w:rsidRDefault="00B17070">
            <w:pPr>
              <w:pStyle w:val="Title"/>
              <w:keepNext w:val="0"/>
              <w:keepLines w:val="0"/>
              <w:spacing w:before="240" w:line="24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519125</w:t>
            </w:r>
          </w:p>
        </w:tc>
      </w:tr>
    </w:tbl>
    <w:p w14:paraId="1DE3C05C" w14:textId="77777777" w:rsidR="00627AC9" w:rsidRDefault="00627AC9">
      <w:pPr>
        <w:spacing w:before="240" w:after="60" w:line="240" w:lineRule="auto"/>
        <w:jc w:val="center"/>
        <w:rPr>
          <w:sz w:val="28"/>
          <w:szCs w:val="28"/>
        </w:rPr>
      </w:pPr>
    </w:p>
    <w:p w14:paraId="45574570" w14:textId="77777777" w:rsidR="00627AC9" w:rsidRDefault="00627AC9">
      <w:pPr>
        <w:spacing w:before="240" w:after="60" w:line="240" w:lineRule="auto"/>
        <w:jc w:val="center"/>
        <w:rPr>
          <w:sz w:val="28"/>
          <w:szCs w:val="28"/>
        </w:rPr>
      </w:pPr>
    </w:p>
    <w:p w14:paraId="400FC67C" w14:textId="77777777" w:rsidR="00627AC9" w:rsidRDefault="00B17070">
      <w:pPr>
        <w:spacing w:before="240" w:after="60" w:line="240" w:lineRule="auto"/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Sekolah</w:t>
      </w:r>
      <w:proofErr w:type="spellEnd"/>
      <w:r>
        <w:rPr>
          <w:sz w:val="28"/>
          <w:szCs w:val="28"/>
        </w:rPr>
        <w:t xml:space="preserve"> Teknik </w:t>
      </w:r>
      <w:proofErr w:type="spellStart"/>
      <w:r>
        <w:rPr>
          <w:sz w:val="28"/>
          <w:szCs w:val="28"/>
        </w:rPr>
        <w:t>Elektro</w:t>
      </w:r>
      <w:proofErr w:type="spellEnd"/>
      <w:r>
        <w:rPr>
          <w:sz w:val="28"/>
          <w:szCs w:val="28"/>
        </w:rPr>
        <w:t xml:space="preserve"> dan </w:t>
      </w:r>
      <w:proofErr w:type="spellStart"/>
      <w:r>
        <w:rPr>
          <w:sz w:val="28"/>
          <w:szCs w:val="28"/>
        </w:rPr>
        <w:t>Informatika</w:t>
      </w:r>
      <w:proofErr w:type="spellEnd"/>
      <w:r>
        <w:rPr>
          <w:sz w:val="28"/>
          <w:szCs w:val="28"/>
        </w:rPr>
        <w:t xml:space="preserve"> - </w:t>
      </w:r>
      <w:proofErr w:type="spellStart"/>
      <w:r>
        <w:rPr>
          <w:sz w:val="28"/>
          <w:szCs w:val="28"/>
        </w:rPr>
        <w:t>Institu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eknologi</w:t>
      </w:r>
      <w:proofErr w:type="spellEnd"/>
      <w:r>
        <w:rPr>
          <w:sz w:val="28"/>
          <w:szCs w:val="28"/>
        </w:rPr>
        <w:t xml:space="preserve"> Bandung</w:t>
      </w:r>
    </w:p>
    <w:p w14:paraId="2AD654A8" w14:textId="77777777" w:rsidR="00626C8E" w:rsidRDefault="00B17070" w:rsidP="00626C8E">
      <w:pPr>
        <w:spacing w:before="240" w:after="60"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Jl. </w:t>
      </w:r>
      <w:proofErr w:type="spellStart"/>
      <w:r>
        <w:rPr>
          <w:sz w:val="28"/>
          <w:szCs w:val="28"/>
        </w:rPr>
        <w:t>Ganesha</w:t>
      </w:r>
      <w:proofErr w:type="spellEnd"/>
      <w:r>
        <w:rPr>
          <w:sz w:val="28"/>
          <w:szCs w:val="28"/>
        </w:rPr>
        <w:t xml:space="preserve"> 10, Bandung 40132</w:t>
      </w:r>
      <w:bookmarkStart w:id="0" w:name="_3a8u1q9cgkbg" w:colFirst="0" w:colLast="0"/>
      <w:bookmarkEnd w:id="0"/>
    </w:p>
    <w:p w14:paraId="67D7E584" w14:textId="77777777" w:rsidR="00626C8E" w:rsidRPr="00626C8E" w:rsidRDefault="00626C8E" w:rsidP="00626C8E">
      <w:pPr>
        <w:spacing w:before="240" w:after="60" w:line="240" w:lineRule="auto"/>
        <w:ind w:firstLine="0"/>
        <w:rPr>
          <w:b/>
          <w:bCs/>
          <w:sz w:val="32"/>
          <w:szCs w:val="32"/>
        </w:rPr>
      </w:pPr>
      <w:r w:rsidRPr="00626C8E">
        <w:rPr>
          <w:b/>
          <w:bCs/>
          <w:sz w:val="32"/>
          <w:szCs w:val="32"/>
        </w:rPr>
        <w:lastRenderedPageBreak/>
        <w:t>Source Code</w:t>
      </w:r>
    </w:p>
    <w:p w14:paraId="3162D3B5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mport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math</w:t>
      </w:r>
    </w:p>
    <w:p w14:paraId="37608F5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mport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networkx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as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nx</w:t>
      </w:r>
      <w:proofErr w:type="spellEnd"/>
    </w:p>
    <w:p w14:paraId="0E6896A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mport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matplotlib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yplot</w:t>
      </w:r>
      <w:proofErr w:type="spellEnd"/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as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plt</w:t>
      </w:r>
      <w:proofErr w:type="spellEnd"/>
    </w:p>
    <w:p w14:paraId="5D67B95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6F3F0FE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C792EA"/>
          <w:sz w:val="21"/>
          <w:szCs w:val="21"/>
          <w:lang w:val="en-ID"/>
        </w:rPr>
        <w:t>class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615313E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__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init</w:t>
      </w:r>
      <w:proofErr w:type="spellEnd"/>
      <w:r w:rsidRPr="009739C6">
        <w:rPr>
          <w:rFonts w:ascii="Consolas" w:hAnsi="Consolas"/>
          <w:color w:val="82AAFF"/>
          <w:sz w:val="21"/>
          <w:szCs w:val="21"/>
          <w:lang w:val="en-ID"/>
        </w:rPr>
        <w:t>_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_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am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y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4B302551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name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ame</w:t>
      </w:r>
    </w:p>
    <w:p w14:paraId="1114737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ositionX</w:t>
      </w:r>
      <w:proofErr w:type="spellEnd"/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x</w:t>
      </w:r>
    </w:p>
    <w:p w14:paraId="589D4F7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ositionY</w:t>
      </w:r>
      <w:proofErr w:type="spellEnd"/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y</w:t>
      </w:r>
    </w:p>
    <w:p w14:paraId="25FDDEB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arent</w:t>
      </w:r>
      <w:proofErr w:type="spellEnd"/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None</w:t>
      </w:r>
    </w:p>
    <w:p w14:paraId="175620E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g</w:t>
      </w:r>
      <w:proofErr w:type="spellEnd"/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traversal distance from starting node</w:t>
      </w:r>
    </w:p>
    <w:p w14:paraId="5E39BCA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h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</w:t>
      </w:r>
      <w:proofErr w:type="spellStart"/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euclidan</w:t>
      </w:r>
      <w:proofErr w:type="spellEnd"/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 distance from end node</w:t>
      </w:r>
    </w:p>
    <w:p w14:paraId="6808028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f</w:t>
      </w:r>
      <w:proofErr w:type="spellEnd"/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g + h</w:t>
      </w:r>
    </w:p>
    <w:p w14:paraId="1654D78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neighboringNodes</w:t>
      </w:r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{}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dict of neighboring nodes and edges' weight</w:t>
      </w:r>
    </w:p>
    <w:p w14:paraId="4FDDD0A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0B9B6D3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hash overload</w:t>
      </w:r>
    </w:p>
    <w:p w14:paraId="64BAA8A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__hash__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67E60E2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has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nam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7FB9BA11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13241E75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== overload</w:t>
      </w:r>
    </w:p>
    <w:p w14:paraId="6BB120C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__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eq</w:t>
      </w:r>
      <w:proofErr w:type="spellEnd"/>
      <w:r w:rsidRPr="009739C6">
        <w:rPr>
          <w:rFonts w:ascii="Consolas" w:hAnsi="Consolas"/>
          <w:color w:val="82AAFF"/>
          <w:sz w:val="21"/>
          <w:szCs w:val="21"/>
          <w:lang w:val="en-ID"/>
        </w:rPr>
        <w:t>_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_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val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05436DE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name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val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name</w:t>
      </w:r>
    </w:p>
    <w:p w14:paraId="06DCEBD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6450B9F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&lt; overload</w:t>
      </w:r>
    </w:p>
    <w:p w14:paraId="07FC677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__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lt</w:t>
      </w:r>
      <w:proofErr w:type="spellEnd"/>
      <w:r w:rsidRPr="009739C6">
        <w:rPr>
          <w:rFonts w:ascii="Consolas" w:hAnsi="Consolas"/>
          <w:color w:val="82AAFF"/>
          <w:sz w:val="21"/>
          <w:szCs w:val="21"/>
          <w:lang w:val="en-ID"/>
        </w:rPr>
        <w:t>_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_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othe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791B304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f</w:t>
      </w:r>
      <w:proofErr w:type="spellEnd"/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othe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f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2317F60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g</w:t>
      </w:r>
      <w:proofErr w:type="spellEnd"/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&lt;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othe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g</w:t>
      </w:r>
      <w:proofErr w:type="spellEnd"/>
    </w:p>
    <w:p w14:paraId="6946231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42BDEEB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f</w:t>
      </w:r>
      <w:proofErr w:type="spellEnd"/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&lt;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othe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f</w:t>
      </w:r>
      <w:proofErr w:type="spellEnd"/>
    </w:p>
    <w:p w14:paraId="0B7AF05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0664077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print overload</w:t>
      </w:r>
    </w:p>
    <w:p w14:paraId="468008D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__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repr</w:t>
      </w:r>
      <w:proofErr w:type="spellEnd"/>
      <w:r w:rsidRPr="009739C6">
        <w:rPr>
          <w:rFonts w:ascii="Consolas" w:hAnsi="Consolas"/>
          <w:color w:val="82AAFF"/>
          <w:sz w:val="21"/>
          <w:szCs w:val="21"/>
          <w:lang w:val="en-ID"/>
        </w:rPr>
        <w:t>__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38E1314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name</w:t>
      </w:r>
    </w:p>
    <w:p w14:paraId="322C113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5F9E1D9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calculate </w:t>
      </w:r>
      <w:proofErr w:type="spellStart"/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euclidean</w:t>
      </w:r>
      <w:proofErr w:type="spellEnd"/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 distance between nodes</w:t>
      </w:r>
    </w:p>
    <w:p w14:paraId="4FE1E7D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calculateEuclideanDistanc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othe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2887457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mat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qrt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ow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ositio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-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othe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ositio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2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+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pow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ositionY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-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othe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ositionY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2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)</w:t>
      </w:r>
    </w:p>
    <w:p w14:paraId="687FFE4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114BD2A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calculate G value between parent and node</w:t>
      </w:r>
    </w:p>
    <w:p w14:paraId="24DCFBC1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calculateG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pare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4CB2DF9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neighboringNodes</w:t>
      </w:r>
      <w:proofErr w:type="spellEnd"/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are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+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pare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etG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0538CB2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6ED7219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lastRenderedPageBreak/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reset node a* values</w:t>
      </w:r>
    </w:p>
    <w:p w14:paraId="4E315A9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resetValue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566CB1D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arent</w:t>
      </w:r>
      <w:proofErr w:type="spellEnd"/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None</w:t>
      </w:r>
    </w:p>
    <w:p w14:paraId="22EE4E6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g</w:t>
      </w:r>
      <w:proofErr w:type="spellEnd"/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</w:p>
    <w:p w14:paraId="2B43B1F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h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</w:p>
    <w:p w14:paraId="5F0E5E8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f</w:t>
      </w:r>
      <w:proofErr w:type="spellEnd"/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</w:p>
    <w:p w14:paraId="454DB4D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51206F3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setParent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pare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64580851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arent</w:t>
      </w:r>
      <w:proofErr w:type="spellEnd"/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parent</w:t>
      </w:r>
    </w:p>
    <w:p w14:paraId="2043FC1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6B2BEBE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setH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valueH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0F06EBE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h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valueH</w:t>
      </w:r>
      <w:proofErr w:type="spellEnd"/>
    </w:p>
    <w:p w14:paraId="179563E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59272E7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setG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valueG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4F2FAF3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g</w:t>
      </w:r>
      <w:proofErr w:type="spellEnd"/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valueG</w:t>
      </w:r>
      <w:proofErr w:type="spellEnd"/>
    </w:p>
    <w:p w14:paraId="73613B6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7430AC4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setF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valueF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0A4DA26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f</w:t>
      </w:r>
      <w:proofErr w:type="spellEnd"/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valueF</w:t>
      </w:r>
      <w:proofErr w:type="spellEnd"/>
    </w:p>
    <w:p w14:paraId="5F5CA42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00118E3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setNeighboringNode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neighboringNode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3C8969A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neighboringNodes</w:t>
      </w:r>
      <w:proofErr w:type="spellEnd"/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neighboringNodes</w:t>
      </w:r>
      <w:proofErr w:type="spellEnd"/>
    </w:p>
    <w:p w14:paraId="7EA658A5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4EA3B5E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addEdg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edgeNod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edgeValu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7985C0B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neighboringNodes</w:t>
      </w:r>
      <w:proofErr w:type="spellEnd"/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proofErr w:type="spellStart"/>
      <w:r w:rsidRPr="009739C6">
        <w:rPr>
          <w:rFonts w:ascii="Consolas" w:hAnsi="Consolas"/>
          <w:color w:val="F07178"/>
          <w:sz w:val="21"/>
          <w:szCs w:val="21"/>
          <w:lang w:val="en-ID"/>
        </w:rPr>
        <w:t>edgeNod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]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edgeValue</w:t>
      </w:r>
      <w:proofErr w:type="spellEnd"/>
    </w:p>
    <w:p w14:paraId="1B3F4B55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6639B25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getNam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4E7C028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name</w:t>
      </w:r>
    </w:p>
    <w:p w14:paraId="067AF5F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363A487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getX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74FBBBB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ositionX</w:t>
      </w:r>
      <w:proofErr w:type="spellEnd"/>
      <w:proofErr w:type="gramEnd"/>
    </w:p>
    <w:p w14:paraId="785E9481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5F741E75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getY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04C1699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ositionY</w:t>
      </w:r>
      <w:proofErr w:type="spellEnd"/>
      <w:proofErr w:type="gramEnd"/>
    </w:p>
    <w:p w14:paraId="0AFD703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37C6F96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getParent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675B7F5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parent</w:t>
      </w:r>
      <w:proofErr w:type="spellEnd"/>
      <w:proofErr w:type="gramEnd"/>
    </w:p>
    <w:p w14:paraId="3C314E6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4A9898E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getG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5B2FDD6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g</w:t>
      </w:r>
      <w:proofErr w:type="spellEnd"/>
      <w:proofErr w:type="gramEnd"/>
    </w:p>
    <w:p w14:paraId="564E2E7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105A120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getH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6A718AB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h</w:t>
      </w:r>
      <w:proofErr w:type="spellEnd"/>
    </w:p>
    <w:p w14:paraId="20E3DDA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60BB58E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getF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0E4FC00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f</w:t>
      </w:r>
      <w:proofErr w:type="spellEnd"/>
      <w:proofErr w:type="gramEnd"/>
    </w:p>
    <w:p w14:paraId="2486F2B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lastRenderedPageBreak/>
        <w:t>    </w:t>
      </w:r>
    </w:p>
    <w:p w14:paraId="681AEB7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getNeighboringNode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6BC9086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self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neighboringNodes</w:t>
      </w:r>
      <w:proofErr w:type="spellEnd"/>
      <w:proofErr w:type="gramEnd"/>
    </w:p>
    <w:p w14:paraId="1A544A2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2EACD7C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draw initial graph    </w:t>
      </w:r>
    </w:p>
    <w:p w14:paraId="37DF274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drawGraph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06F22F1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pos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et_node_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attribute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</w:t>
      </w:r>
      <w:proofErr w:type="spellStart"/>
      <w:r w:rsidRPr="009739C6">
        <w:rPr>
          <w:rFonts w:ascii="Consolas" w:hAnsi="Consolas"/>
          <w:color w:val="C3E88D"/>
          <w:sz w:val="21"/>
          <w:szCs w:val="21"/>
          <w:lang w:val="en-ID"/>
        </w:rPr>
        <w:t>po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')</w:t>
      </w:r>
    </w:p>
    <w:p w14:paraId="1405B24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labels</w:t>
      </w:r>
    </w:p>
    <w:p w14:paraId="3995A36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labels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et_edge_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attribute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weigh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)</w:t>
      </w:r>
    </w:p>
    <w:p w14:paraId="3CAAEDE1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nodes</w:t>
      </w:r>
    </w:p>
    <w:p w14:paraId="0474987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draw</w:t>
      </w:r>
      <w:proofErr w:type="gramEnd"/>
      <w:r w:rsidRPr="009739C6">
        <w:rPr>
          <w:rFonts w:ascii="Consolas" w:hAnsi="Consolas"/>
          <w:color w:val="82AAFF"/>
          <w:sz w:val="21"/>
          <w:szCs w:val="21"/>
          <w:lang w:val="en-ID"/>
        </w:rPr>
        <w:t>_networkx_node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po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node_siz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5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080920B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6139A58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biar </w:t>
      </w:r>
      <w:proofErr w:type="spellStart"/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ada</w:t>
      </w:r>
      <w:proofErr w:type="spellEnd"/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 weight</w:t>
      </w:r>
    </w:p>
    <w:p w14:paraId="7B905F6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draw</w:t>
      </w:r>
      <w:proofErr w:type="gramEnd"/>
      <w:r w:rsidRPr="009739C6">
        <w:rPr>
          <w:rFonts w:ascii="Consolas" w:hAnsi="Consolas"/>
          <w:color w:val="82AAFF"/>
          <w:sz w:val="21"/>
          <w:szCs w:val="21"/>
          <w:lang w:val="en-ID"/>
        </w:rPr>
        <w:t>_networkx_edge_label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o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edge_label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abel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6CA9863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draw</w:t>
      </w:r>
      <w:proofErr w:type="spellEnd"/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o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node_color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='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bl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,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with_label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=True)</w:t>
      </w:r>
    </w:p>
    <w:p w14:paraId="3E8F50B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pl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how</w:t>
      </w:r>
      <w:proofErr w:type="spellEnd"/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1B192B45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End of </w:t>
      </w:r>
      <w:proofErr w:type="spellStart"/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Visualisasi</w:t>
      </w:r>
      <w:proofErr w:type="spellEnd"/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 Graph </w:t>
      </w:r>
      <w:proofErr w:type="spellStart"/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awal</w:t>
      </w:r>
      <w:proofErr w:type="spellEnd"/>
    </w:p>
    <w:p w14:paraId="2F9DA9E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4E8C6A85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draw result graph</w:t>
      </w:r>
    </w:p>
    <w:p w14:paraId="7BDF5B7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drawResult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resultGraph</w:t>
      </w:r>
      <w:proofErr w:type="spellEnd"/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42C4B45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0F46DB1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position</w:t>
      </w:r>
    </w:p>
    <w:p w14:paraId="2C502D1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pos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et_node_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attribute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</w:t>
      </w:r>
      <w:proofErr w:type="spellStart"/>
      <w:r w:rsidRPr="009739C6">
        <w:rPr>
          <w:rFonts w:ascii="Consolas" w:hAnsi="Consolas"/>
          <w:color w:val="C3E88D"/>
          <w:sz w:val="21"/>
          <w:szCs w:val="21"/>
          <w:lang w:val="en-ID"/>
        </w:rPr>
        <w:t>po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')</w:t>
      </w:r>
    </w:p>
    <w:p w14:paraId="1ADEB17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labels</w:t>
      </w:r>
    </w:p>
    <w:p w14:paraId="6C4BABA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labels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et_edge_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attribute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weigh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)</w:t>
      </w:r>
    </w:p>
    <w:p w14:paraId="2E04013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nodes</w:t>
      </w:r>
    </w:p>
    <w:p w14:paraId="6AAEE6E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draw</w:t>
      </w:r>
      <w:proofErr w:type="gramEnd"/>
      <w:r w:rsidRPr="009739C6">
        <w:rPr>
          <w:rFonts w:ascii="Consolas" w:hAnsi="Consolas"/>
          <w:color w:val="82AAFF"/>
          <w:sz w:val="21"/>
          <w:szCs w:val="21"/>
          <w:lang w:val="en-ID"/>
        </w:rPr>
        <w:t>_networkx_node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po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node_siz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5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52DD22E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0890E2D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biar </w:t>
      </w:r>
      <w:proofErr w:type="spellStart"/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ada</w:t>
      </w:r>
      <w:proofErr w:type="spellEnd"/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 weight</w:t>
      </w:r>
    </w:p>
    <w:p w14:paraId="395B33A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draw</w:t>
      </w:r>
      <w:proofErr w:type="gramEnd"/>
      <w:r w:rsidRPr="009739C6">
        <w:rPr>
          <w:rFonts w:ascii="Consolas" w:hAnsi="Consolas"/>
          <w:color w:val="82AAFF"/>
          <w:sz w:val="21"/>
          <w:szCs w:val="21"/>
          <w:lang w:val="en-ID"/>
        </w:rPr>
        <w:t>_networkx_edge_label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o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edge_label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abel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7AD9C743" w14:textId="77777777" w:rsidR="009739C6" w:rsidRPr="009739C6" w:rsidRDefault="009739C6" w:rsidP="009739C6">
      <w:pPr>
        <w:shd w:val="clear" w:color="auto" w:fill="292D3E"/>
        <w:spacing w:after="240"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0FBE52A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Set all edge </w:t>
      </w:r>
      <w:proofErr w:type="spellStart"/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color</w:t>
      </w:r>
      <w:proofErr w:type="spellEnd"/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 attribute to black</w:t>
      </w:r>
    </w:p>
    <w:p w14:paraId="13746C3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edges</w:t>
      </w:r>
      <w:proofErr w:type="spellEnd"/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():</w:t>
      </w:r>
    </w:p>
    <w:p w14:paraId="7468344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proofErr w:type="gramStart"/>
      <w:r w:rsidRPr="009739C6">
        <w:rPr>
          <w:rFonts w:ascii="Consolas" w:hAnsi="Consolas"/>
          <w:color w:val="89DDFF"/>
          <w:sz w:val="21"/>
          <w:szCs w:val="21"/>
          <w:lang w:val="en-ID"/>
        </w:rPr>
        <w:t>]][</w:t>
      </w:r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]['</w:t>
      </w:r>
      <w:proofErr w:type="spellStart"/>
      <w:r w:rsidRPr="009739C6">
        <w:rPr>
          <w:rFonts w:ascii="Consolas" w:hAnsi="Consolas"/>
          <w:color w:val="C3E88D"/>
          <w:sz w:val="21"/>
          <w:szCs w:val="21"/>
          <w:lang w:val="en-ID"/>
        </w:rPr>
        <w:t>color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']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black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</w:t>
      </w:r>
    </w:p>
    <w:p w14:paraId="5CAA476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Set </w:t>
      </w:r>
      <w:proofErr w:type="spellStart"/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color</w:t>
      </w:r>
      <w:proofErr w:type="spellEnd"/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 of edges of the shortest path to green</w:t>
      </w:r>
    </w:p>
    <w:p w14:paraId="0B8242D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ng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len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resultGraph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-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1F4BE93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resultGraph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spellEnd"/>
      <w:proofErr w:type="gramStart"/>
      <w:r w:rsidRPr="009739C6">
        <w:rPr>
          <w:rFonts w:ascii="Consolas" w:hAnsi="Consolas"/>
          <w:color w:val="89DDFF"/>
          <w:sz w:val="21"/>
          <w:szCs w:val="21"/>
          <w:lang w:val="en-ID"/>
        </w:rPr>
        <w:t>]][</w:t>
      </w:r>
      <w:proofErr w:type="spellStart"/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resultGraph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i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+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]['</w:t>
      </w:r>
      <w:proofErr w:type="spellStart"/>
      <w:r w:rsidRPr="009739C6">
        <w:rPr>
          <w:rFonts w:ascii="Consolas" w:hAnsi="Consolas"/>
          <w:color w:val="C3E88D"/>
          <w:sz w:val="21"/>
          <w:szCs w:val="21"/>
          <w:lang w:val="en-ID"/>
        </w:rPr>
        <w:t>color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']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bl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</w:t>
      </w:r>
    </w:p>
    <w:p w14:paraId="3E3E76B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Store in a list to use for drawing</w:t>
      </w:r>
    </w:p>
    <w:p w14:paraId="7D5C0F0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edge_color_list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proofErr w:type="gramStart"/>
      <w:r w:rsidRPr="009739C6">
        <w:rPr>
          <w:rFonts w:ascii="Consolas" w:hAnsi="Consolas"/>
          <w:color w:val="89DDFF"/>
          <w:sz w:val="21"/>
          <w:szCs w:val="21"/>
          <w:lang w:val="en-ID"/>
        </w:rPr>
        <w:t>]][</w:t>
      </w:r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]['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colo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']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edg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</w:t>
      </w:r>
    </w:p>
    <w:p w14:paraId="4FB8AE1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node_colors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red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resultGraph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else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bl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nodes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()]</w:t>
      </w:r>
    </w:p>
    <w:p w14:paraId="7AFBBDF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draw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o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node_colo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node_color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edge_color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edge_color_lis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with_labels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True)</w:t>
      </w:r>
    </w:p>
    <w:p w14:paraId="26B462A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pl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how</w:t>
      </w:r>
      <w:proofErr w:type="spellEnd"/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7138C4E1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29E5D86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lastRenderedPageBreak/>
        <w:t># reset all nodes a* values</w:t>
      </w:r>
    </w:p>
    <w:p w14:paraId="71AB102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resetNodesValu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listOfNode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4A96846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od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listOfNode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0B612E5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esetValues</w:t>
      </w:r>
      <w:proofErr w:type="spellEnd"/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2A3AB24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28D6AB0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</w:t>
      </w:r>
      <w:proofErr w:type="spellStart"/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init</w:t>
      </w:r>
      <w:proofErr w:type="spellEnd"/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 nodes and edge</w:t>
      </w:r>
    </w:p>
    <w:p w14:paraId="4E6D20A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initNodesAndEdge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rawNode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adjMatrix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countNode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4B8BC94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listOfNodes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gramStart"/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]</w:t>
      </w:r>
    </w:p>
    <w:p w14:paraId="4CB6156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0060752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</w:t>
      </w:r>
      <w:proofErr w:type="spellStart"/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init</w:t>
      </w:r>
      <w:proofErr w:type="spellEnd"/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 nodes</w:t>
      </w:r>
    </w:p>
    <w:p w14:paraId="0F7C07E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ng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countNode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244715F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nodeName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rawNode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</w:t>
      </w:r>
    </w:p>
    <w:p w14:paraId="5623452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nodePositionX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floa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rawNode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i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)</w:t>
      </w:r>
    </w:p>
    <w:p w14:paraId="222209E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nodePositionY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floa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rawNode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i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2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)</w:t>
      </w:r>
    </w:p>
    <w:p w14:paraId="0EE3612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listOf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ppend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2AAFF"/>
          <w:sz w:val="21"/>
          <w:szCs w:val="21"/>
          <w:lang w:val="en-ID"/>
        </w:rPr>
        <w:t>nodeNam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nodePositio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nodePositionY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)</w:t>
      </w:r>
    </w:p>
    <w:p w14:paraId="4412D46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216B7F5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add edges to nodes</w:t>
      </w:r>
    </w:p>
    <w:p w14:paraId="33FFD84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ng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len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adjMatrix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):</w:t>
      </w:r>
    </w:p>
    <w:p w14:paraId="79183EA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j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ng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len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adjMatrix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):</w:t>
      </w:r>
    </w:p>
    <w:p w14:paraId="3228955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j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!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and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floa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adjMatrix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i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j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&gt;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59F5EA1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    listOf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gramStart"/>
      <w:r w:rsidRPr="009739C6">
        <w:rPr>
          <w:rFonts w:ascii="Consolas" w:hAnsi="Consolas"/>
          <w:color w:val="89DDFF"/>
          <w:sz w:val="21"/>
          <w:szCs w:val="21"/>
          <w:lang w:val="en-ID"/>
        </w:rPr>
        <w:t>]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ddEdge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istOf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j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floa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djMatri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j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))</w:t>
      </w:r>
    </w:p>
    <w:p w14:paraId="4A21889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03829AD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listOfNodes</w:t>
      </w:r>
      <w:proofErr w:type="spellEnd"/>
    </w:p>
    <w:p w14:paraId="447C1A7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680FABE1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a* algorithm</w:t>
      </w:r>
    </w:p>
    <w:p w14:paraId="3C41CB7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aStar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startNod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endNod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4327E10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Start node i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startNod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6BEFF3D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End node i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endNod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6F69C74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openQueue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]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priority queue for to-be-evaluated-nodes</w:t>
      </w:r>
    </w:p>
    <w:p w14:paraId="480F091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finishedList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]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gramStart"/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 list</w:t>
      </w:r>
      <w:proofErr w:type="gramEnd"/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 for already evaluated nodes</w:t>
      </w:r>
    </w:p>
    <w:p w14:paraId="03DBD16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result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]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result path</w:t>
      </w:r>
    </w:p>
    <w:p w14:paraId="22FC47E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shortestDistance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</w:p>
    <w:p w14:paraId="435F8F0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43FF1A7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start algorithm</w:t>
      </w:r>
    </w:p>
    <w:p w14:paraId="2CA845E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openQue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ppend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startNod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4E8E07C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while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len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openQueue</w:t>
      </w:r>
      <w:proofErr w:type="spellEnd"/>
      <w:proofErr w:type="gramStart"/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!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39CE4AB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sort based on f value</w:t>
      </w:r>
    </w:p>
    <w:p w14:paraId="3A15495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openQue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ort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5DAC4A6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pop node with the least </w:t>
      </w:r>
      <w:proofErr w:type="spellStart"/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f</w:t>
      </w:r>
      <w:proofErr w:type="spellEnd"/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 value</w:t>
      </w:r>
    </w:p>
    <w:p w14:paraId="35B0290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currentNode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openQue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op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42233E9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finishedLis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ppend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currentNod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5D26395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1E73C2A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target node reached</w:t>
      </w:r>
    </w:p>
    <w:p w14:paraId="59FF9C5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currentNode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endNod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3E1EAD3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shortestDistance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current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etG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39E82CD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lastRenderedPageBreak/>
        <w:t>        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retrace path</w:t>
      </w:r>
    </w:p>
    <w:p w14:paraId="1B0CF26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while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currentNode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!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startNod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5ABAFE2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   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resul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ppend</w:t>
      </w:r>
      <w:proofErr w:type="spellEnd"/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currentNod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52B5F21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currentNode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current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etParent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291646B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</w:p>
    <w:p w14:paraId="56A3777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resul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ppend</w:t>
      </w:r>
      <w:proofErr w:type="spellEnd"/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startNod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582B687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resul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everse</w:t>
      </w:r>
      <w:proofErr w:type="spellEnd"/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1453CC0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6DC76C8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return path and its distance</w:t>
      </w:r>
    </w:p>
    <w:p w14:paraId="169C640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retur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resul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shortestDistanc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08B5E4F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</w:p>
    <w:p w14:paraId="451DA6B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</w:t>
      </w:r>
      <w:proofErr w:type="gramStart"/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TODO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 :</w:t>
      </w:r>
      <w:proofErr w:type="gramEnd"/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 add exception buat nangani gaada sisi berhubungan</w:t>
      </w:r>
    </w:p>
    <w:p w14:paraId="1D91327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listOfNeighboringNodes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current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etNeighboring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Start"/>
      <w:r w:rsidRPr="009739C6">
        <w:rPr>
          <w:rFonts w:ascii="Consolas" w:hAnsi="Consolas"/>
          <w:color w:val="89DDFF"/>
          <w:sz w:val="21"/>
          <w:szCs w:val="21"/>
          <w:lang w:val="en-ID"/>
        </w:rPr>
        <w:t>)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keys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6649C85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neighboringNode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listOfNeighboringNode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3798560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neighboringNode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finishedList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6A2A086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continue</w:t>
      </w:r>
    </w:p>
    <w:p w14:paraId="6990ABB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</w:p>
    <w:p w14:paraId="6E19291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calculate </w:t>
      </w:r>
      <w:proofErr w:type="spellStart"/>
      <w:proofErr w:type="gramStart"/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f,g</w:t>
      </w:r>
      <w:proofErr w:type="gramEnd"/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,h</w:t>
      </w:r>
      <w:proofErr w:type="spellEnd"/>
    </w:p>
    <w:p w14:paraId="564ADA8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newG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neighboring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calculateG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currentNod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10AE78A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newH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eighboring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calculateEuclideanDistanc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end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1056C7E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newF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newH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+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newG</w:t>
      </w:r>
      <w:proofErr w:type="spellEnd"/>
    </w:p>
    <w:p w14:paraId="6C3FB5B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ewG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&lt;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eighboring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et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eighboringNod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not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openQue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632B34A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neighboring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etG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newG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0B8FB83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neighboring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etH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newH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239B161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neighboring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etF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newF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0FABFAE1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neighboring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etParent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currentNod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53C440E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neighboringNode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not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openQueu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2AFA1251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    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openQue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ppend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neighboringNod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569D7CB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72C5BF9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printResult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A6ACCD"/>
          <w:sz w:val="21"/>
          <w:szCs w:val="21"/>
          <w:lang w:val="en-ID"/>
        </w:rPr>
        <w:t>resul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grap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2754A2A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result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s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None:</w:t>
      </w:r>
    </w:p>
    <w:p w14:paraId="74F1D35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No available pat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7C457A2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els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106D454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printPath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resul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proofErr w:type="gramEnd"/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)</w:t>
      </w:r>
    </w:p>
    <w:p w14:paraId="4B0867E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printDistanc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resul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proofErr w:type="gramEnd"/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)</w:t>
      </w:r>
    </w:p>
    <w:p w14:paraId="1C87B77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1D96AEF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add result nodes to list</w:t>
      </w:r>
    </w:p>
    <w:p w14:paraId="38C420C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resultGraph</w:t>
      </w:r>
      <w:proofErr w:type="spellEnd"/>
      <w:proofErr w:type="gramStart"/>
      <w:r w:rsidRPr="009739C6">
        <w:rPr>
          <w:rFonts w:ascii="Consolas" w:hAnsi="Consolas"/>
          <w:color w:val="89DDFF"/>
          <w:sz w:val="21"/>
          <w:szCs w:val="21"/>
          <w:lang w:val="en-ID"/>
        </w:rPr>
        <w:t>=[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]</w:t>
      </w:r>
    </w:p>
    <w:p w14:paraId="572AA90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od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resul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proofErr w:type="gramEnd"/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:</w:t>
      </w:r>
    </w:p>
    <w:p w14:paraId="1AA3E5A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resultGrap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ppend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F07178"/>
          <w:sz w:val="21"/>
          <w:szCs w:val="21"/>
          <w:lang w:val="en-ID"/>
        </w:rPr>
        <w:t>nam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1CAE55F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</w:p>
    <w:p w14:paraId="6725C3B1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Visualize path</w:t>
      </w:r>
    </w:p>
    <w:p w14:paraId="2ED1560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drawResult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2AAFF"/>
          <w:sz w:val="21"/>
          <w:szCs w:val="21"/>
          <w:lang w:val="en-ID"/>
        </w:rPr>
        <w:t>grap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resultGraph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2FDD7C7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5EFCD71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printPath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pat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24D482D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lastRenderedPageBreak/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enumerat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at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07AC6B1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len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ath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-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7C961EC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2627EA6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els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64581BC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2AAFF"/>
          <w:sz w:val="21"/>
          <w:szCs w:val="21"/>
          <w:lang w:val="en-ID"/>
        </w:rPr>
        <w:t>nod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-&gt;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end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232D86A5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24931F0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printDistanc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distanc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3B19A35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The shortest distance is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+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st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distanc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)</w:t>
      </w:r>
    </w:p>
    <w:p w14:paraId="619BEDA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35F8666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C792EA"/>
          <w:sz w:val="21"/>
          <w:szCs w:val="21"/>
          <w:lang w:val="en-ID"/>
        </w:rPr>
        <w:t>de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main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157E1FC5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get input file</w:t>
      </w:r>
    </w:p>
    <w:p w14:paraId="2295769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fileName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inpu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Input your file name: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5AF2AD1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file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open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../test/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+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fileName</w:t>
      </w:r>
      <w:proofErr w:type="spellEnd"/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+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.tx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2AE7DE7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lines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fil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eadlines</w:t>
      </w:r>
      <w:proofErr w:type="spellEnd"/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1C4F610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rawNodes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]</w:t>
      </w:r>
    </w:p>
    <w:p w14:paraId="2C4996B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adjMatrix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]</w:t>
      </w:r>
    </w:p>
    <w:p w14:paraId="1E28CB05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1E014A0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read input file</w:t>
      </w:r>
    </w:p>
    <w:p w14:paraId="32826FE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countNodes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lin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proofErr w:type="gramEnd"/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)</w:t>
      </w:r>
    </w:p>
    <w:p w14:paraId="510C881A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rang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len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in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):</w:t>
      </w:r>
    </w:p>
    <w:p w14:paraId="68CE1F5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&lt;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countNode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46953AE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raw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ppend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in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i</w:t>
      </w:r>
      <w:proofErr w:type="spellEnd"/>
      <w:proofErr w:type="gramStart"/>
      <w:r w:rsidRPr="009739C6">
        <w:rPr>
          <w:rFonts w:ascii="Consolas" w:hAnsi="Consolas"/>
          <w:color w:val="89DDFF"/>
          <w:sz w:val="21"/>
          <w:szCs w:val="21"/>
          <w:lang w:val="en-ID"/>
        </w:rPr>
        <w:t>]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plit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())</w:t>
      </w:r>
    </w:p>
    <w:p w14:paraId="660171C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els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6076D28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adjMatri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ppend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in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i</w:t>
      </w:r>
      <w:proofErr w:type="spellEnd"/>
      <w:proofErr w:type="gramStart"/>
      <w:r w:rsidRPr="009739C6">
        <w:rPr>
          <w:rFonts w:ascii="Consolas" w:hAnsi="Consolas"/>
          <w:color w:val="89DDFF"/>
          <w:sz w:val="21"/>
          <w:szCs w:val="21"/>
          <w:lang w:val="en-ID"/>
        </w:rPr>
        <w:t>]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plit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())</w:t>
      </w:r>
    </w:p>
    <w:p w14:paraId="4977932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0B563B8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listOfNodes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initNodesAndEdg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2AAFF"/>
          <w:sz w:val="21"/>
          <w:szCs w:val="21"/>
          <w:lang w:val="en-ID"/>
        </w:rPr>
        <w:t>raw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adjMatri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count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06359E0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Welcome to our map!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51FB538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31C0EAC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Visualisasi Graph</w:t>
      </w:r>
    </w:p>
    <w:p w14:paraId="50FB30ED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n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raph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)</w:t>
      </w:r>
    </w:p>
    <w:p w14:paraId="4F90D82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ng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countNode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02C03046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dd_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w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proofErr w:type="gramStart"/>
      <w:r w:rsidRPr="009739C6">
        <w:rPr>
          <w:rFonts w:ascii="Consolas" w:hAnsi="Consolas"/>
          <w:color w:val="89DDFF"/>
          <w:sz w:val="21"/>
          <w:szCs w:val="21"/>
          <w:lang w:val="en-ID"/>
        </w:rPr>
        <w:t>]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pos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=(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floa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w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),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floa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w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2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))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2208AF7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423F5CD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ng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len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adjMatrix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):</w:t>
      </w:r>
    </w:p>
    <w:p w14:paraId="13DA80D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j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ng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len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adjMatrix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):</w:t>
      </w:r>
    </w:p>
    <w:p w14:paraId="408CDFC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j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!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i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and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floa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adjMatrix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i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j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&gt;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7771361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    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.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dd_edg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w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proofErr w:type="gramStart"/>
      <w:r w:rsidRPr="009739C6">
        <w:rPr>
          <w:rFonts w:ascii="Consolas" w:hAnsi="Consolas"/>
          <w:color w:val="89DDFF"/>
          <w:sz w:val="21"/>
          <w:szCs w:val="21"/>
          <w:lang w:val="en-ID"/>
        </w:rPr>
        <w:t>]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rawNodes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j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0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weigh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floa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djMatri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i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[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j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))</w:t>
      </w:r>
    </w:p>
    <w:p w14:paraId="4D362DE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328B233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draw initial graph</w:t>
      </w:r>
    </w:p>
    <w:p w14:paraId="1ED31FA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drawGraph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2472B46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5F8049C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menuInput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contin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</w:p>
    <w:p w14:paraId="579B607C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while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spellStart"/>
      <w:proofErr w:type="gramStart"/>
      <w:r w:rsidRPr="009739C6">
        <w:rPr>
          <w:rFonts w:ascii="Consolas" w:hAnsi="Consolas"/>
          <w:color w:val="A6ACCD"/>
          <w:sz w:val="21"/>
          <w:szCs w:val="21"/>
          <w:lang w:val="en-ID"/>
        </w:rPr>
        <w:t>menuInput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!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exi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:</w:t>
      </w:r>
    </w:p>
    <w:p w14:paraId="7ED1654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lastRenderedPageBreak/>
        <w:t>    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ask input</w:t>
      </w:r>
    </w:p>
    <w:p w14:paraId="4227A57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inde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enumerat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listOfNode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0603C17E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2AAFF"/>
          <w:sz w:val="21"/>
          <w:szCs w:val="21"/>
          <w:lang w:val="en-ID"/>
        </w:rPr>
        <w:t>inde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+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5922AA88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startInput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inpu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Input your starting node here: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21F5003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while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tartInpu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&gt;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en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istOf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tartInpu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&lt;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4F17266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startInput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inpu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Invalid input, please input the number of your starting 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462871F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f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inde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in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enumerat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listOfNode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:</w:t>
      </w:r>
    </w:p>
    <w:p w14:paraId="18A8EDF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2AAFF"/>
          <w:sz w:val="21"/>
          <w:szCs w:val="21"/>
          <w:lang w:val="en-ID"/>
        </w:rPr>
        <w:t>index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+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23BD0EE5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endInput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inpu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Input your end node here: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26F1209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while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endInpu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&gt;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en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istOf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or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endInpu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&lt;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:</w:t>
      </w:r>
    </w:p>
    <w:p w14:paraId="0B7BF99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    endInput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inpu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Invalid input, input the number of your starting nod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2E226980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</w:p>
    <w:p w14:paraId="793618F5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get result</w:t>
      </w:r>
    </w:p>
    <w:p w14:paraId="2B685775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result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aStar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listOf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startInpu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-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listOfNodes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[</w:t>
      </w:r>
      <w:r w:rsidRPr="009739C6">
        <w:rPr>
          <w:rFonts w:ascii="Consolas" w:hAnsi="Consolas"/>
          <w:color w:val="FFCB6B"/>
          <w:sz w:val="21"/>
          <w:szCs w:val="21"/>
          <w:lang w:val="en-ID"/>
        </w:rPr>
        <w:t>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endInpu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-</w:t>
      </w:r>
      <w:r w:rsidRPr="009739C6">
        <w:rPr>
          <w:rFonts w:ascii="Consolas" w:hAnsi="Consolas"/>
          <w:color w:val="F78C6C"/>
          <w:sz w:val="21"/>
          <w:szCs w:val="21"/>
          <w:lang w:val="en-ID"/>
        </w:rPr>
        <w:t>1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])</w:t>
      </w:r>
    </w:p>
    <w:p w14:paraId="5CEFDF12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794D9EE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r w:rsidRPr="009739C6">
        <w:rPr>
          <w:rFonts w:ascii="Consolas" w:hAnsi="Consolas"/>
          <w:i/>
          <w:iCs/>
          <w:color w:val="676E95"/>
          <w:sz w:val="21"/>
          <w:szCs w:val="21"/>
          <w:lang w:val="en-ID"/>
        </w:rPr>
        <w:t># print result</w:t>
      </w:r>
    </w:p>
    <w:p w14:paraId="31D5532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printResult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2AAFF"/>
          <w:sz w:val="21"/>
          <w:szCs w:val="21"/>
          <w:lang w:val="en-ID"/>
        </w:rPr>
        <w:t>resul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,</w:t>
      </w:r>
      <w:r w:rsidRPr="009739C6">
        <w:rPr>
          <w:rFonts w:ascii="Consolas" w:hAnsi="Consolas"/>
          <w:color w:val="82AAFF"/>
          <w:sz w:val="21"/>
          <w:szCs w:val="21"/>
          <w:lang w:val="en-ID"/>
        </w:rPr>
        <w:t> G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5FE35C7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305F8A5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Type exit if you want to exi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5C4AF32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prin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Type anything else if you want to continue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)</w:t>
      </w:r>
    </w:p>
    <w:p w14:paraId="425F57A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9739C6">
        <w:rPr>
          <w:rFonts w:ascii="Consolas" w:hAnsi="Consolas"/>
          <w:color w:val="A6ACCD"/>
          <w:sz w:val="21"/>
          <w:szCs w:val="21"/>
          <w:lang w:val="en-ID"/>
        </w:rPr>
        <w:t>menuInput</w:t>
      </w:r>
      <w:proofErr w:type="spellEnd"/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inpu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5EB2100F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    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resetNodesValue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spellStart"/>
      <w:r w:rsidRPr="009739C6">
        <w:rPr>
          <w:rFonts w:ascii="Consolas" w:hAnsi="Consolas"/>
          <w:color w:val="82AAFF"/>
          <w:sz w:val="21"/>
          <w:szCs w:val="21"/>
          <w:lang w:val="en-ID"/>
        </w:rPr>
        <w:t>listOfNodes</w:t>
      </w:r>
      <w:proofErr w:type="spellEnd"/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701EF559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</w:p>
    <w:p w14:paraId="6EB758BB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color w:val="A6ACCD"/>
          <w:sz w:val="21"/>
          <w:szCs w:val="21"/>
          <w:lang w:val="en-ID"/>
        </w:rPr>
        <w:t>    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exit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0AD3F273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0008EAA4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  <w:r w:rsidRPr="009739C6">
        <w:rPr>
          <w:rFonts w:ascii="Consolas" w:hAnsi="Consolas"/>
          <w:i/>
          <w:iCs/>
          <w:color w:val="89DDFF"/>
          <w:sz w:val="21"/>
          <w:szCs w:val="21"/>
          <w:lang w:val="en-ID"/>
        </w:rPr>
        <w:t>if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__name__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==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</w:t>
      </w:r>
      <w:r w:rsidRPr="009739C6">
        <w:rPr>
          <w:rFonts w:ascii="Consolas" w:hAnsi="Consolas"/>
          <w:color w:val="C3E88D"/>
          <w:sz w:val="21"/>
          <w:szCs w:val="21"/>
          <w:lang w:val="en-ID"/>
        </w:rPr>
        <w:t>__main__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":</w:t>
      </w:r>
      <w:r w:rsidRPr="009739C6">
        <w:rPr>
          <w:rFonts w:ascii="Consolas" w:hAnsi="Consolas"/>
          <w:color w:val="A6ACCD"/>
          <w:sz w:val="21"/>
          <w:szCs w:val="21"/>
          <w:lang w:val="en-ID"/>
        </w:rPr>
        <w:t> </w:t>
      </w:r>
      <w:proofErr w:type="gramStart"/>
      <w:r w:rsidRPr="009739C6">
        <w:rPr>
          <w:rFonts w:ascii="Consolas" w:hAnsi="Consolas"/>
          <w:color w:val="82AAFF"/>
          <w:sz w:val="21"/>
          <w:szCs w:val="21"/>
          <w:lang w:val="en-ID"/>
        </w:rPr>
        <w:t>main</w:t>
      </w:r>
      <w:r w:rsidRPr="009739C6">
        <w:rPr>
          <w:rFonts w:ascii="Consolas" w:hAnsi="Consolas"/>
          <w:color w:val="89DDFF"/>
          <w:sz w:val="21"/>
          <w:szCs w:val="21"/>
          <w:lang w:val="en-ID"/>
        </w:rPr>
        <w:t>(</w:t>
      </w:r>
      <w:proofErr w:type="gramEnd"/>
      <w:r w:rsidRPr="009739C6">
        <w:rPr>
          <w:rFonts w:ascii="Consolas" w:hAnsi="Consolas"/>
          <w:color w:val="89DDFF"/>
          <w:sz w:val="21"/>
          <w:szCs w:val="21"/>
          <w:lang w:val="en-ID"/>
        </w:rPr>
        <w:t>)</w:t>
      </w:r>
    </w:p>
    <w:p w14:paraId="711E4647" w14:textId="77777777" w:rsidR="009739C6" w:rsidRPr="009739C6" w:rsidRDefault="009739C6" w:rsidP="009739C6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1C500B58" w14:textId="77777777" w:rsidR="00626C8E" w:rsidRPr="00626C8E" w:rsidRDefault="00626C8E" w:rsidP="00626C8E">
      <w:pPr>
        <w:shd w:val="clear" w:color="auto" w:fill="292D3E"/>
        <w:spacing w:line="285" w:lineRule="atLeast"/>
        <w:ind w:firstLine="0"/>
        <w:jc w:val="left"/>
        <w:rPr>
          <w:rFonts w:ascii="Consolas" w:hAnsi="Consolas"/>
          <w:color w:val="A6ACCD"/>
          <w:sz w:val="21"/>
          <w:szCs w:val="21"/>
          <w:lang w:val="en-ID"/>
        </w:rPr>
      </w:pPr>
    </w:p>
    <w:p w14:paraId="1898145B" w14:textId="5D9137BA" w:rsidR="00626C8E" w:rsidRDefault="00B17070" w:rsidP="00626C8E">
      <w:pPr>
        <w:spacing w:before="240" w:after="60" w:line="240" w:lineRule="auto"/>
      </w:pPr>
      <w:r>
        <w:br w:type="page"/>
      </w:r>
    </w:p>
    <w:p w14:paraId="2713BBD4" w14:textId="2370863D" w:rsidR="00626C8E" w:rsidRDefault="00626C8E" w:rsidP="00626C8E">
      <w:pPr>
        <w:spacing w:before="240" w:after="60" w:line="240" w:lineRule="auto"/>
        <w:ind w:firstLine="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 xml:space="preserve">Input Graf dan </w:t>
      </w:r>
      <w:proofErr w:type="spellStart"/>
      <w:r>
        <w:rPr>
          <w:b/>
          <w:bCs/>
          <w:sz w:val="32"/>
          <w:szCs w:val="32"/>
        </w:rPr>
        <w:t>Hasilnya</w:t>
      </w:r>
      <w:proofErr w:type="spellEnd"/>
    </w:p>
    <w:p w14:paraId="2EDAA5EE" w14:textId="29AE8B12" w:rsidR="00252D25" w:rsidRPr="00252D25" w:rsidRDefault="00252D25" w:rsidP="00626C8E">
      <w:pPr>
        <w:spacing w:before="240" w:after="60" w:line="240" w:lineRule="auto"/>
        <w:ind w:firstLine="0"/>
      </w:pPr>
      <w:r>
        <w:t>Alun2Bandung.txt</w:t>
      </w:r>
    </w:p>
    <w:p w14:paraId="72BBB028" w14:textId="5EB57E09" w:rsidR="00252D25" w:rsidRDefault="00252D25" w:rsidP="00626C8E">
      <w:pPr>
        <w:spacing w:before="240" w:after="60" w:line="240" w:lineRule="auto"/>
        <w:ind w:firstLine="0"/>
      </w:pPr>
      <w:r>
        <w:rPr>
          <w:noProof/>
        </w:rPr>
        <w:drawing>
          <wp:inline distT="0" distB="0" distL="0" distR="0" wp14:anchorId="6EC7670D" wp14:editId="375B6B25">
            <wp:extent cx="5943600" cy="34556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11AAC" w14:textId="158E94E0" w:rsidR="007A16D7" w:rsidRDefault="007A16D7" w:rsidP="00626C8E">
      <w:pPr>
        <w:spacing w:before="240" w:after="60" w:line="240" w:lineRule="auto"/>
        <w:ind w:firstLine="0"/>
      </w:pPr>
      <w:proofErr w:type="spellStart"/>
      <w:r>
        <w:t>Visualisasi</w:t>
      </w:r>
      <w:proofErr w:type="spellEnd"/>
      <w:r>
        <w:t xml:space="preserve"> Graf</w:t>
      </w:r>
    </w:p>
    <w:p w14:paraId="4ACBF7E8" w14:textId="19F20DB9" w:rsidR="00252D25" w:rsidRDefault="007A16D7" w:rsidP="00626C8E">
      <w:pPr>
        <w:spacing w:before="240" w:after="60" w:line="240" w:lineRule="auto"/>
        <w:ind w:firstLine="0"/>
      </w:pPr>
      <w:r>
        <w:rPr>
          <w:noProof/>
        </w:rPr>
        <w:drawing>
          <wp:inline distT="0" distB="0" distL="0" distR="0" wp14:anchorId="7574FAB3" wp14:editId="5E5785D1">
            <wp:extent cx="5943600" cy="307975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53C75" w14:textId="451FF63B" w:rsidR="007A16D7" w:rsidRDefault="007A16D7" w:rsidP="00452808">
      <w:pPr>
        <w:tabs>
          <w:tab w:val="left" w:pos="2988"/>
        </w:tabs>
        <w:spacing w:before="240" w:after="60" w:line="240" w:lineRule="auto"/>
        <w:ind w:firstLine="0"/>
      </w:pPr>
      <w:proofErr w:type="spellStart"/>
      <w:r>
        <w:t>Contoh</w:t>
      </w:r>
      <w:proofErr w:type="spellEnd"/>
      <w:r>
        <w:t xml:space="preserve"> shortest path</w:t>
      </w:r>
      <w:r w:rsidR="00452808">
        <w:tab/>
      </w:r>
    </w:p>
    <w:p w14:paraId="76362021" w14:textId="2E4C1DF2" w:rsidR="00452808" w:rsidRDefault="00452808" w:rsidP="00452808">
      <w:pPr>
        <w:tabs>
          <w:tab w:val="left" w:pos="2988"/>
        </w:tabs>
        <w:spacing w:before="240" w:after="60" w:line="240" w:lineRule="auto"/>
        <w:ind w:firstLine="0"/>
      </w:pPr>
      <w:proofErr w:type="spellStart"/>
      <w:r>
        <w:lastRenderedPageBreak/>
        <w:t>TuguAsiaAfrika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 w:rsidR="00DB77EB">
        <w:t>MasjidRayaBandung</w:t>
      </w:r>
      <w:proofErr w:type="spellEnd"/>
    </w:p>
    <w:p w14:paraId="69CF9C17" w14:textId="2D4E3570" w:rsidR="007A16D7" w:rsidRDefault="007A16D7" w:rsidP="00626C8E">
      <w:pPr>
        <w:spacing w:before="240" w:after="60" w:line="240" w:lineRule="auto"/>
        <w:ind w:firstLine="0"/>
      </w:pPr>
      <w:r>
        <w:rPr>
          <w:noProof/>
        </w:rPr>
        <w:drawing>
          <wp:inline distT="0" distB="0" distL="0" distR="0" wp14:anchorId="7CFA1475" wp14:editId="4200A1DB">
            <wp:extent cx="5943600" cy="291719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4CC3A" w14:textId="1F3884CA" w:rsidR="007A16D7" w:rsidRPr="00252D25" w:rsidRDefault="0095500A" w:rsidP="00626C8E">
      <w:pPr>
        <w:spacing w:before="240" w:after="60" w:line="240" w:lineRule="auto"/>
        <w:ind w:firstLine="0"/>
      </w:pPr>
      <w:r>
        <w:t xml:space="preserve">Homan </w:t>
      </w:r>
      <w:proofErr w:type="spellStart"/>
      <w:r>
        <w:t>ke</w:t>
      </w:r>
      <w:proofErr w:type="spellEnd"/>
      <w:r>
        <w:t xml:space="preserve"> </w:t>
      </w:r>
      <w:proofErr w:type="spellStart"/>
      <w:r>
        <w:t>TokoTerpalLoteng</w:t>
      </w:r>
      <w:proofErr w:type="spellEnd"/>
    </w:p>
    <w:p w14:paraId="2F0984AD" w14:textId="1BF3ADC8" w:rsidR="00627AC9" w:rsidRDefault="00452808" w:rsidP="00452808">
      <w:bookmarkStart w:id="1" w:name="_otrrpao34roi" w:colFirst="0" w:colLast="0"/>
      <w:bookmarkEnd w:id="1"/>
      <w:r>
        <w:rPr>
          <w:noProof/>
        </w:rPr>
        <w:drawing>
          <wp:inline distT="0" distB="0" distL="0" distR="0" wp14:anchorId="0260AFA5" wp14:editId="43C8AB85">
            <wp:extent cx="5943600" cy="29641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EA280" w14:textId="562B09AC" w:rsidR="003808E3" w:rsidRDefault="003808E3" w:rsidP="003808E3">
      <w:pPr>
        <w:ind w:firstLine="0"/>
      </w:pPr>
      <w:proofErr w:type="spellStart"/>
      <w:r>
        <w:t>AsiaAfrikaTimur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MuseumAsiaAfrika</w:t>
      </w:r>
      <w:proofErr w:type="spellEnd"/>
    </w:p>
    <w:p w14:paraId="71F6BDE3" w14:textId="618AB45F" w:rsidR="003808E3" w:rsidRDefault="003808E3" w:rsidP="003808E3">
      <w:pPr>
        <w:ind w:firstLine="0"/>
      </w:pPr>
      <w:r>
        <w:rPr>
          <w:noProof/>
        </w:rPr>
        <w:lastRenderedPageBreak/>
        <w:drawing>
          <wp:inline distT="0" distB="0" distL="0" distR="0" wp14:anchorId="0C8D8D81" wp14:editId="6AC178F5">
            <wp:extent cx="5943600" cy="28968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96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69507" w14:textId="45FFF254" w:rsidR="00A3679B" w:rsidRDefault="00A3679B" w:rsidP="003808E3">
      <w:pPr>
        <w:ind w:firstLine="0"/>
      </w:pPr>
    </w:p>
    <w:p w14:paraId="0700509E" w14:textId="21DE1198" w:rsidR="00A3679B" w:rsidRDefault="00A3679B" w:rsidP="003808E3">
      <w:pPr>
        <w:ind w:firstLine="0"/>
        <w:rPr>
          <w:b/>
          <w:bCs/>
          <w:sz w:val="32"/>
          <w:szCs w:val="32"/>
        </w:rPr>
      </w:pPr>
      <w:proofErr w:type="spellStart"/>
      <w:r>
        <w:rPr>
          <w:b/>
          <w:bCs/>
          <w:sz w:val="32"/>
          <w:szCs w:val="32"/>
        </w:rPr>
        <w:t>Tabel</w:t>
      </w:r>
      <w:proofErr w:type="spellEnd"/>
      <w:r>
        <w:rPr>
          <w:b/>
          <w:bCs/>
          <w:sz w:val="32"/>
          <w:szCs w:val="32"/>
        </w:rPr>
        <w:t xml:space="preserve"> </w:t>
      </w:r>
      <w:proofErr w:type="spellStart"/>
      <w:r>
        <w:rPr>
          <w:b/>
          <w:bCs/>
          <w:sz w:val="32"/>
          <w:szCs w:val="32"/>
        </w:rPr>
        <w:t>Kelengkapan</w:t>
      </w:r>
      <w:proofErr w:type="spellEnd"/>
    </w:p>
    <w:p w14:paraId="1EA8AEF6" w14:textId="0B869604" w:rsidR="002D677C" w:rsidRDefault="002D677C" w:rsidP="00CD50F3">
      <w:pPr>
        <w:pStyle w:val="Caption"/>
        <w:keepNext/>
        <w:ind w:firstLine="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4678"/>
        <w:gridCol w:w="3117"/>
      </w:tblGrid>
      <w:tr w:rsidR="002D677C" w14:paraId="326466ED" w14:textId="77777777" w:rsidTr="002D677C">
        <w:tc>
          <w:tcPr>
            <w:tcW w:w="1555" w:type="dxa"/>
          </w:tcPr>
          <w:p w14:paraId="5095C813" w14:textId="6BA02D9B" w:rsidR="002D677C" w:rsidRPr="002D677C" w:rsidRDefault="002D677C" w:rsidP="003808E3">
            <w:pPr>
              <w:ind w:firstLine="0"/>
            </w:pPr>
            <w:r w:rsidRPr="002D677C">
              <w:t>1</w:t>
            </w:r>
          </w:p>
        </w:tc>
        <w:tc>
          <w:tcPr>
            <w:tcW w:w="4678" w:type="dxa"/>
          </w:tcPr>
          <w:p w14:paraId="1D297172" w14:textId="6300DF1E" w:rsidR="002D677C" w:rsidRPr="002D677C" w:rsidRDefault="002D677C" w:rsidP="003808E3">
            <w:pPr>
              <w:ind w:firstLine="0"/>
            </w:pPr>
            <w:r>
              <w:t xml:space="preserve">Program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erima</w:t>
            </w:r>
            <w:proofErr w:type="spellEnd"/>
            <w:r>
              <w:t xml:space="preserve"> input </w:t>
            </w:r>
            <w:proofErr w:type="spellStart"/>
            <w:r>
              <w:t>graf</w:t>
            </w:r>
            <w:proofErr w:type="spellEnd"/>
          </w:p>
        </w:tc>
        <w:tc>
          <w:tcPr>
            <w:tcW w:w="3117" w:type="dxa"/>
          </w:tcPr>
          <w:p w14:paraId="59F1F582" w14:textId="35C923A3" w:rsidR="002D677C" w:rsidRPr="002D677C" w:rsidRDefault="002D677C" w:rsidP="002D677C">
            <w:pPr>
              <w:ind w:firstLine="0"/>
              <w:jc w:val="center"/>
            </w:pPr>
            <w:r>
              <w:t>V</w:t>
            </w:r>
          </w:p>
        </w:tc>
      </w:tr>
      <w:tr w:rsidR="002D677C" w14:paraId="58DCB3AD" w14:textId="77777777" w:rsidTr="002D677C">
        <w:tc>
          <w:tcPr>
            <w:tcW w:w="1555" w:type="dxa"/>
          </w:tcPr>
          <w:p w14:paraId="50CD5EC0" w14:textId="7B0285B9" w:rsidR="002D677C" w:rsidRPr="002D677C" w:rsidRDefault="002D677C" w:rsidP="003808E3">
            <w:pPr>
              <w:ind w:firstLine="0"/>
            </w:pPr>
            <w:r w:rsidRPr="002D677C">
              <w:t>2</w:t>
            </w:r>
          </w:p>
        </w:tc>
        <w:tc>
          <w:tcPr>
            <w:tcW w:w="4678" w:type="dxa"/>
          </w:tcPr>
          <w:p w14:paraId="71B8BE9E" w14:textId="62A28B0D" w:rsidR="002D677C" w:rsidRPr="002D677C" w:rsidRDefault="002D677C" w:rsidP="003808E3">
            <w:pPr>
              <w:ind w:firstLine="0"/>
            </w:pPr>
            <w:r>
              <w:t xml:space="preserve">Program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hitung</w:t>
            </w:r>
            <w:proofErr w:type="spellEnd"/>
            <w:r>
              <w:t xml:space="preserve"> </w:t>
            </w:r>
            <w:proofErr w:type="spellStart"/>
            <w:r>
              <w:t>lintasan</w:t>
            </w:r>
            <w:proofErr w:type="spellEnd"/>
            <w:r>
              <w:t xml:space="preserve"> </w:t>
            </w:r>
            <w:proofErr w:type="spellStart"/>
            <w:r>
              <w:t>terpendek</w:t>
            </w:r>
            <w:proofErr w:type="spellEnd"/>
          </w:p>
        </w:tc>
        <w:tc>
          <w:tcPr>
            <w:tcW w:w="3117" w:type="dxa"/>
          </w:tcPr>
          <w:p w14:paraId="5775AF8E" w14:textId="0068E4BB" w:rsidR="002D677C" w:rsidRPr="002D677C" w:rsidRDefault="002D677C" w:rsidP="002D677C">
            <w:pPr>
              <w:ind w:firstLine="0"/>
              <w:jc w:val="center"/>
            </w:pPr>
            <w:r>
              <w:t>V</w:t>
            </w:r>
          </w:p>
        </w:tc>
      </w:tr>
      <w:tr w:rsidR="002D677C" w14:paraId="32F30D26" w14:textId="77777777" w:rsidTr="002D677C">
        <w:tc>
          <w:tcPr>
            <w:tcW w:w="1555" w:type="dxa"/>
          </w:tcPr>
          <w:p w14:paraId="25E5CC91" w14:textId="2AD0F222" w:rsidR="002D677C" w:rsidRPr="002D677C" w:rsidRDefault="002D677C" w:rsidP="003808E3">
            <w:pPr>
              <w:ind w:firstLine="0"/>
            </w:pPr>
            <w:r>
              <w:t>3</w:t>
            </w:r>
          </w:p>
        </w:tc>
        <w:tc>
          <w:tcPr>
            <w:tcW w:w="4678" w:type="dxa"/>
          </w:tcPr>
          <w:p w14:paraId="7BE58C8C" w14:textId="2E39F067" w:rsidR="002D677C" w:rsidRPr="002D677C" w:rsidRDefault="002D677C" w:rsidP="003808E3">
            <w:pPr>
              <w:ind w:firstLine="0"/>
            </w:pPr>
            <w:r>
              <w:t xml:space="preserve">Program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lintasan</w:t>
            </w:r>
            <w:proofErr w:type="spellEnd"/>
            <w:r>
              <w:t xml:space="preserve"> </w:t>
            </w:r>
            <w:proofErr w:type="spellStart"/>
            <w:r>
              <w:t>terpendek</w:t>
            </w:r>
            <w:proofErr w:type="spellEnd"/>
            <w:r>
              <w:t xml:space="preserve">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jaraknya</w:t>
            </w:r>
            <w:proofErr w:type="spellEnd"/>
          </w:p>
        </w:tc>
        <w:tc>
          <w:tcPr>
            <w:tcW w:w="3117" w:type="dxa"/>
          </w:tcPr>
          <w:p w14:paraId="304DC7B4" w14:textId="531B9C78" w:rsidR="002D677C" w:rsidRPr="002D677C" w:rsidRDefault="002D677C" w:rsidP="002D677C">
            <w:pPr>
              <w:ind w:firstLine="0"/>
              <w:jc w:val="center"/>
            </w:pPr>
            <w:r>
              <w:t>V</w:t>
            </w:r>
          </w:p>
        </w:tc>
      </w:tr>
      <w:tr w:rsidR="002D677C" w14:paraId="0F99E9BD" w14:textId="77777777" w:rsidTr="002D677C">
        <w:tc>
          <w:tcPr>
            <w:tcW w:w="1555" w:type="dxa"/>
          </w:tcPr>
          <w:p w14:paraId="314C2C98" w14:textId="2CE5D9CB" w:rsidR="002D677C" w:rsidRPr="002D677C" w:rsidRDefault="002D677C" w:rsidP="003808E3">
            <w:pPr>
              <w:ind w:firstLine="0"/>
            </w:pPr>
            <w:r>
              <w:t>4</w:t>
            </w:r>
          </w:p>
        </w:tc>
        <w:tc>
          <w:tcPr>
            <w:tcW w:w="4678" w:type="dxa"/>
          </w:tcPr>
          <w:p w14:paraId="52578920" w14:textId="4A416E8D" w:rsidR="002D677C" w:rsidRPr="002D677C" w:rsidRDefault="002D677C" w:rsidP="003808E3">
            <w:pPr>
              <w:ind w:firstLine="0"/>
            </w:pPr>
            <w:r>
              <w:t>Bonus</w:t>
            </w:r>
          </w:p>
        </w:tc>
        <w:tc>
          <w:tcPr>
            <w:tcW w:w="3117" w:type="dxa"/>
          </w:tcPr>
          <w:p w14:paraId="03347C87" w14:textId="77777777" w:rsidR="002D677C" w:rsidRPr="002D677C" w:rsidRDefault="002D677C" w:rsidP="003808E3">
            <w:pPr>
              <w:ind w:firstLine="0"/>
            </w:pPr>
          </w:p>
        </w:tc>
      </w:tr>
    </w:tbl>
    <w:p w14:paraId="5F55C97C" w14:textId="77777777" w:rsidR="00A3679B" w:rsidRPr="00A3679B" w:rsidRDefault="00A3679B" w:rsidP="003808E3">
      <w:pPr>
        <w:ind w:firstLine="0"/>
        <w:rPr>
          <w:b/>
          <w:bCs/>
          <w:sz w:val="32"/>
          <w:szCs w:val="32"/>
        </w:rPr>
      </w:pPr>
    </w:p>
    <w:sectPr w:rsidR="00A3679B" w:rsidRPr="00A3679B">
      <w:footerReference w:type="default" r:id="rId13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0AAD37" w14:textId="77777777" w:rsidR="00B61849" w:rsidRDefault="00B61849">
      <w:pPr>
        <w:spacing w:line="240" w:lineRule="auto"/>
      </w:pPr>
      <w:r>
        <w:separator/>
      </w:r>
    </w:p>
  </w:endnote>
  <w:endnote w:type="continuationSeparator" w:id="0">
    <w:p w14:paraId="04B33EF0" w14:textId="77777777" w:rsidR="00B61849" w:rsidRDefault="00B6184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52AC8D" w14:textId="63FE3783" w:rsidR="009739C6" w:rsidRDefault="009739C6">
    <w:proofErr w:type="spellStart"/>
    <w:r>
      <w:t>Tugas</w:t>
    </w:r>
    <w:proofErr w:type="spellEnd"/>
    <w:r>
      <w:t xml:space="preserve"> Kecil 3 Mata </w:t>
    </w:r>
    <w:proofErr w:type="spellStart"/>
    <w:r>
      <w:t>Kuliah</w:t>
    </w:r>
    <w:proofErr w:type="spellEnd"/>
    <w:r>
      <w:t xml:space="preserve"> IF2211-Strategi </w:t>
    </w:r>
    <w:proofErr w:type="spellStart"/>
    <w:r>
      <w:t>Algoritma</w:t>
    </w:r>
    <w:proofErr w:type="spellEnd"/>
    <w:r>
      <w:tab/>
    </w:r>
    <w:r>
      <w:tab/>
    </w:r>
    <w:r>
      <w:tab/>
    </w:r>
    <w:r>
      <w:tab/>
      <w:t xml:space="preserve">       </w:t>
    </w:r>
    <w:r>
      <w:fldChar w:fldCharType="begin"/>
    </w:r>
    <w:r>
      <w:instrText>PAGE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2368BE" w14:textId="77777777" w:rsidR="00B61849" w:rsidRDefault="00B61849">
      <w:pPr>
        <w:spacing w:line="240" w:lineRule="auto"/>
      </w:pPr>
      <w:r>
        <w:separator/>
      </w:r>
    </w:p>
  </w:footnote>
  <w:footnote w:type="continuationSeparator" w:id="0">
    <w:p w14:paraId="42C8A13D" w14:textId="77777777" w:rsidR="00B61849" w:rsidRDefault="00B61849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BA5A91"/>
    <w:multiLevelType w:val="multilevel"/>
    <w:tmpl w:val="625252EC"/>
    <w:lvl w:ilvl="0">
      <w:start w:val="1"/>
      <w:numFmt w:val="bullet"/>
      <w:lvlText w:val="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❏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12314C1"/>
    <w:multiLevelType w:val="multilevel"/>
    <w:tmpl w:val="DFE27A76"/>
    <w:lvl w:ilvl="0">
      <w:start w:val="1"/>
      <w:numFmt w:val="upperRoman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decimal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Letter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Roman"/>
      <w:lvlText w:val="(%7)"/>
      <w:lvlJc w:val="right"/>
      <w:pPr>
        <w:ind w:left="5040" w:hanging="360"/>
      </w:pPr>
      <w:rPr>
        <w:u w:val="none"/>
      </w:rPr>
    </w:lvl>
    <w:lvl w:ilvl="7">
      <w:start w:val="1"/>
      <w:numFmt w:val="lowerLetter"/>
      <w:lvlText w:val="(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(%9)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6112C61"/>
    <w:multiLevelType w:val="multilevel"/>
    <w:tmpl w:val="6AFA913C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3" w15:restartNumberingAfterBreak="0">
    <w:nsid w:val="26C51542"/>
    <w:multiLevelType w:val="multilevel"/>
    <w:tmpl w:val="54940324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4" w15:restartNumberingAfterBreak="0">
    <w:nsid w:val="44E127BC"/>
    <w:multiLevelType w:val="multilevel"/>
    <w:tmpl w:val="4182ACB8"/>
    <w:lvl w:ilvl="0">
      <w:start w:val="1"/>
      <w:numFmt w:val="upp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4A5E3384"/>
    <w:multiLevelType w:val="multilevel"/>
    <w:tmpl w:val="093A53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4D905FC4"/>
    <w:multiLevelType w:val="multilevel"/>
    <w:tmpl w:val="4BD2098E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7" w15:restartNumberingAfterBreak="0">
    <w:nsid w:val="50923F10"/>
    <w:multiLevelType w:val="multilevel"/>
    <w:tmpl w:val="17C09DCA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8" w15:restartNumberingAfterBreak="0">
    <w:nsid w:val="602B2040"/>
    <w:multiLevelType w:val="multilevel"/>
    <w:tmpl w:val="EAB247A0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6D9E06C1"/>
    <w:multiLevelType w:val="multilevel"/>
    <w:tmpl w:val="728CEB54"/>
    <w:lvl w:ilvl="0">
      <w:start w:val="1"/>
      <w:numFmt w:val="decimal"/>
      <w:lvlText w:val="%1."/>
      <w:lvlJc w:val="left"/>
      <w:pPr>
        <w:ind w:left="21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8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6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43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50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7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4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72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920" w:hanging="360"/>
      </w:pPr>
      <w:rPr>
        <w:u w:val="none"/>
      </w:rPr>
    </w:lvl>
  </w:abstractNum>
  <w:abstractNum w:abstractNumId="10" w15:restartNumberingAfterBreak="0">
    <w:nsid w:val="77D32FC2"/>
    <w:multiLevelType w:val="multilevel"/>
    <w:tmpl w:val="CC160D9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5"/>
  </w:num>
  <w:num w:numId="5">
    <w:abstractNumId w:val="3"/>
  </w:num>
  <w:num w:numId="6">
    <w:abstractNumId w:val="8"/>
  </w:num>
  <w:num w:numId="7">
    <w:abstractNumId w:val="1"/>
  </w:num>
  <w:num w:numId="8">
    <w:abstractNumId w:val="7"/>
  </w:num>
  <w:num w:numId="9">
    <w:abstractNumId w:val="10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0Njc3NzYxMgJiYyUdpeDU4uLM/DyQAuNaAGhAIoAsAAAA"/>
  </w:docVars>
  <w:rsids>
    <w:rsidRoot w:val="00627AC9"/>
    <w:rsid w:val="00252D25"/>
    <w:rsid w:val="002D677C"/>
    <w:rsid w:val="003808E3"/>
    <w:rsid w:val="00452808"/>
    <w:rsid w:val="00626C8E"/>
    <w:rsid w:val="00627AC9"/>
    <w:rsid w:val="00687C8F"/>
    <w:rsid w:val="007A16D7"/>
    <w:rsid w:val="0095500A"/>
    <w:rsid w:val="009739C6"/>
    <w:rsid w:val="009925D2"/>
    <w:rsid w:val="00A3679B"/>
    <w:rsid w:val="00B17070"/>
    <w:rsid w:val="00B61849"/>
    <w:rsid w:val="00CD50F3"/>
    <w:rsid w:val="00DB77EB"/>
    <w:rsid w:val="00DF212B"/>
    <w:rsid w:val="00ED6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F51618"/>
  <w15:docId w15:val="{14BBCC81-1AB5-47C7-862F-4FEE9273C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4"/>
        <w:szCs w:val="24"/>
        <w:lang w:val="en" w:eastAsia="en-ID" w:bidi="ar-SA"/>
      </w:rPr>
    </w:rPrDefault>
    <w:pPrDefault>
      <w:pPr>
        <w:spacing w:line="276" w:lineRule="auto"/>
        <w:ind w:firstLine="7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360" w:after="120" w:line="240" w:lineRule="auto"/>
      <w:ind w:left="720" w:hanging="360"/>
      <w:outlineLvl w:val="0"/>
    </w:pPr>
    <w:rPr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ind w:left="720" w:hanging="360"/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ind w:left="720"/>
      <w:outlineLvl w:val="2"/>
    </w:pPr>
    <w:rPr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26C8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6C8E"/>
  </w:style>
  <w:style w:type="paragraph" w:styleId="Footer">
    <w:name w:val="footer"/>
    <w:basedOn w:val="Normal"/>
    <w:link w:val="FooterChar"/>
    <w:uiPriority w:val="99"/>
    <w:unhideWhenUsed/>
    <w:rsid w:val="00626C8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6C8E"/>
  </w:style>
  <w:style w:type="table" w:styleId="TableGrid">
    <w:name w:val="Table Grid"/>
    <w:basedOn w:val="TableNormal"/>
    <w:uiPriority w:val="39"/>
    <w:rsid w:val="002D677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2D677C"/>
    <w:pPr>
      <w:spacing w:after="200"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69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25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1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7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9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0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3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76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15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1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4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1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2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4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4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7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7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0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0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1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1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9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4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83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0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7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5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9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2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2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3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1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3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8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7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0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1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9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5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9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5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6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2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4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3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8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1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15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5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8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1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2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2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0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8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8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4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4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4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5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5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7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3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0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9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7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2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5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84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5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2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0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6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7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8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5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1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4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9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7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4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1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0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6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5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9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9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3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0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8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2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7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8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3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1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5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0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1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6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3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2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7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9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5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7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2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4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7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2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7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8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7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7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3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1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1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3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7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1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0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4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5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0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9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4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0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4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0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3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0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0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7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8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6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1</Pages>
  <Words>1403</Words>
  <Characters>800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Fakhri Nail</cp:lastModifiedBy>
  <cp:revision>15</cp:revision>
  <dcterms:created xsi:type="dcterms:W3CDTF">2021-04-05T23:09:00Z</dcterms:created>
  <dcterms:modified xsi:type="dcterms:W3CDTF">2021-04-07T00:42:00Z</dcterms:modified>
</cp:coreProperties>
</file>